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FE42B" w14:textId="77777777" w:rsidR="00FA4EF8" w:rsidRDefault="00FA4EF8" w:rsidP="00347C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7D39177" wp14:editId="2A802E37">
            <wp:extent cx="731424" cy="735965"/>
            <wp:effectExtent l="0" t="0" r="0" b="6985"/>
            <wp:docPr id="1" name="Picture 1" descr="C:\Users\Town of Midway\Desktop\SE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wn of Midway\Desktop\SE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273" cy="751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10D53" w14:textId="77777777" w:rsidR="00A13F67" w:rsidRDefault="00347C78" w:rsidP="00347C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WN OF MIDWAY</w:t>
      </w:r>
    </w:p>
    <w:p w14:paraId="31D922D6" w14:textId="77777777" w:rsidR="00347C78" w:rsidRDefault="00347C78" w:rsidP="00347C7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WN COUNCIL</w:t>
      </w:r>
    </w:p>
    <w:p w14:paraId="721A44FB" w14:textId="01968307" w:rsidR="00347C78" w:rsidRDefault="003027DB" w:rsidP="00347C78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19</w:t>
      </w:r>
      <w:r w:rsidR="00971F0E">
        <w:rPr>
          <w:rFonts w:ascii="Times New Roman" w:hAnsi="Times New Roman" w:cs="Times New Roman"/>
          <w:b/>
          <w:sz w:val="24"/>
          <w:szCs w:val="24"/>
        </w:rPr>
        <w:t>, 20</w:t>
      </w:r>
      <w:r>
        <w:rPr>
          <w:rFonts w:ascii="Times New Roman" w:hAnsi="Times New Roman" w:cs="Times New Roman"/>
          <w:b/>
          <w:sz w:val="24"/>
          <w:szCs w:val="24"/>
        </w:rPr>
        <w:t>20</w:t>
      </w:r>
    </w:p>
    <w:p w14:paraId="74D537D5" w14:textId="77777777" w:rsidR="00FA4EF8" w:rsidRDefault="00FA4EF8" w:rsidP="00FA4EF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sion Sessio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910D9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Town Hall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6:00 PM</w:t>
      </w:r>
    </w:p>
    <w:p w14:paraId="32CBE0E3" w14:textId="77777777" w:rsidR="00FA4EF8" w:rsidRDefault="00FA4EF8" w:rsidP="00FA4EF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</w:t>
      </w:r>
      <w:r w:rsidR="00910D9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  426 Gumtree Road</w:t>
      </w:r>
    </w:p>
    <w:p w14:paraId="527F3DB4" w14:textId="77777777" w:rsidR="00FA4EF8" w:rsidRDefault="00FA4EF8" w:rsidP="00FA4EF8">
      <w:pPr>
        <w:pBdr>
          <w:bottom w:val="single" w:sz="12" w:space="1" w:color="auto"/>
        </w:pBd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</w:t>
      </w:r>
      <w:r w:rsidR="00C47C0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910D9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Winston-Salem, NC 27107</w:t>
      </w:r>
    </w:p>
    <w:p w14:paraId="766F090A" w14:textId="77777777" w:rsidR="00FA4EF8" w:rsidRDefault="00FA4EF8" w:rsidP="00FA4EF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BABEFE" w14:textId="77777777" w:rsidR="00FA4EF8" w:rsidRDefault="001333C7" w:rsidP="001333C7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433DE194" w14:textId="77777777" w:rsidR="001333C7" w:rsidRPr="001333C7" w:rsidRDefault="001333C7" w:rsidP="001333C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03B34C" w14:textId="77777777" w:rsidR="001333C7" w:rsidRDefault="001333C7" w:rsidP="001333C7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OPT AGENDA</w:t>
      </w:r>
    </w:p>
    <w:p w14:paraId="01023DDC" w14:textId="77777777" w:rsidR="001333C7" w:rsidRPr="001333C7" w:rsidRDefault="001333C7" w:rsidP="00971F0E">
      <w:pPr>
        <w:pStyle w:val="ListParagraph"/>
        <w:tabs>
          <w:tab w:val="left" w:pos="1620"/>
        </w:tabs>
        <w:rPr>
          <w:rFonts w:ascii="Times New Roman" w:hAnsi="Times New Roman" w:cs="Times New Roman"/>
          <w:b/>
          <w:sz w:val="24"/>
          <w:szCs w:val="24"/>
        </w:rPr>
      </w:pPr>
    </w:p>
    <w:p w14:paraId="4E0BCCD4" w14:textId="4C909A34" w:rsidR="001333C7" w:rsidRDefault="001333C7" w:rsidP="001333C7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SION SESSION</w:t>
      </w:r>
    </w:p>
    <w:p w14:paraId="287501F9" w14:textId="6B535705" w:rsidR="00C13897" w:rsidRDefault="00C13897" w:rsidP="00C13897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pdates of Vision Priorities from February 2020 Vision Session</w:t>
      </w:r>
    </w:p>
    <w:p w14:paraId="773E5ACB" w14:textId="77777777" w:rsidR="00C13897" w:rsidRPr="00C13897" w:rsidRDefault="00C13897" w:rsidP="00C13897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ED813AA" w14:textId="5B2AFC9F" w:rsidR="003027DB" w:rsidRDefault="00C13897" w:rsidP="00C13897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and Identify Vision Priorities</w:t>
      </w:r>
    </w:p>
    <w:p w14:paraId="41157668" w14:textId="77777777" w:rsidR="00C13897" w:rsidRPr="00C13897" w:rsidRDefault="00C13897" w:rsidP="00C1389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6BD41CC" w14:textId="507AD2FC" w:rsidR="003027DB" w:rsidRDefault="003027DB" w:rsidP="00C13897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scuss </w:t>
      </w:r>
      <w:r w:rsidR="00C13897">
        <w:rPr>
          <w:rFonts w:ascii="Times New Roman" w:hAnsi="Times New Roman" w:cs="Times New Roman"/>
          <w:bCs/>
          <w:sz w:val="24"/>
          <w:szCs w:val="24"/>
        </w:rPr>
        <w:t>Candidates for Planning and Zoning Board</w:t>
      </w:r>
    </w:p>
    <w:p w14:paraId="0B0C153A" w14:textId="77777777" w:rsidR="00C13897" w:rsidRPr="00C13897" w:rsidRDefault="00C13897" w:rsidP="00C1389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829DCBE" w14:textId="657F9F4A" w:rsidR="00C13897" w:rsidRDefault="00C13897" w:rsidP="003027D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ke Appointments to Planning and Zoning Board</w:t>
      </w:r>
    </w:p>
    <w:p w14:paraId="3C7B55B6" w14:textId="497FBDAD" w:rsidR="00C13897" w:rsidRDefault="00C13897" w:rsidP="00C13897">
      <w:pPr>
        <w:pStyle w:val="ListParagraph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.</w:t>
      </w:r>
      <w:r w:rsidRPr="00C13897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3897">
        <w:rPr>
          <w:rFonts w:ascii="Times New Roman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>Regular Member Appointment</w:t>
      </w:r>
    </w:p>
    <w:p w14:paraId="3BF2F259" w14:textId="52323AE3" w:rsidR="00C13897" w:rsidRPr="00C13897" w:rsidRDefault="00C13897" w:rsidP="00C13897">
      <w:pPr>
        <w:pStyle w:val="ListParagraph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. </w:t>
      </w:r>
      <w:r w:rsidRPr="00C13897">
        <w:rPr>
          <w:rFonts w:ascii="Times New Roman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>Alternate Member Appointment</w:t>
      </w:r>
      <w:r w:rsidRPr="00C13897">
        <w:rPr>
          <w:rFonts w:ascii="Times New Roman" w:hAnsi="Times New Roman" w:cs="Times New Roman"/>
          <w:bCs/>
          <w:sz w:val="24"/>
          <w:szCs w:val="24"/>
        </w:rPr>
        <w:t xml:space="preserve">                   </w:t>
      </w:r>
    </w:p>
    <w:p w14:paraId="6278A3FD" w14:textId="7840EE8F" w:rsidR="003027DB" w:rsidRDefault="003027DB" w:rsidP="003027D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E0CDF5B" w14:textId="6EAC4E2D" w:rsidR="003027DB" w:rsidRDefault="003027DB" w:rsidP="003027DB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WN MANAGERS REPORTS</w:t>
      </w:r>
    </w:p>
    <w:p w14:paraId="63400676" w14:textId="27DA4377" w:rsidR="003027DB" w:rsidRDefault="003027DB" w:rsidP="003027DB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5047AB" w14:textId="1E14A723" w:rsidR="003027DB" w:rsidRPr="003027DB" w:rsidRDefault="003027DB" w:rsidP="003027DB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and Use Plan – Community Survey Results</w:t>
      </w:r>
      <w:r w:rsidR="00C13897">
        <w:rPr>
          <w:rFonts w:ascii="Times New Roman" w:hAnsi="Times New Roman" w:cs="Times New Roman"/>
          <w:bCs/>
          <w:sz w:val="24"/>
          <w:szCs w:val="24"/>
        </w:rPr>
        <w:t xml:space="preserve"> – For Information Only</w:t>
      </w:r>
    </w:p>
    <w:p w14:paraId="1A2673C3" w14:textId="674722DF" w:rsidR="003027DB" w:rsidRPr="003027DB" w:rsidRDefault="003027DB" w:rsidP="003027DB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lected Officials Ethics Training</w:t>
      </w:r>
      <w:r w:rsidR="00C13897">
        <w:rPr>
          <w:rFonts w:ascii="Times New Roman" w:hAnsi="Times New Roman" w:cs="Times New Roman"/>
          <w:bCs/>
          <w:sz w:val="24"/>
          <w:szCs w:val="24"/>
        </w:rPr>
        <w:t xml:space="preserve"> - Reminder</w:t>
      </w:r>
    </w:p>
    <w:p w14:paraId="12F6E006" w14:textId="77777777" w:rsidR="003027DB" w:rsidRPr="003027DB" w:rsidRDefault="003027DB" w:rsidP="003027D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EA7692" w14:textId="77777777" w:rsidR="00EC6B04" w:rsidRPr="00EC6B04" w:rsidRDefault="00EC6B04" w:rsidP="00EC6B0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6B04">
        <w:rPr>
          <w:rFonts w:ascii="Times New Roman" w:hAnsi="Times New Roman" w:cs="Times New Roman"/>
          <w:b/>
          <w:sz w:val="24"/>
          <w:szCs w:val="24"/>
        </w:rPr>
        <w:t>ADJOURNMENT</w:t>
      </w:r>
    </w:p>
    <w:sectPr w:rsidR="00EC6B04" w:rsidRPr="00EC6B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11DF2" w14:textId="77777777" w:rsidR="004A3738" w:rsidRDefault="004A3738" w:rsidP="00FA4EF8">
      <w:pPr>
        <w:spacing w:after="0" w:line="240" w:lineRule="auto"/>
      </w:pPr>
      <w:r>
        <w:separator/>
      </w:r>
    </w:p>
  </w:endnote>
  <w:endnote w:type="continuationSeparator" w:id="0">
    <w:p w14:paraId="2E9CF3E1" w14:textId="77777777" w:rsidR="004A3738" w:rsidRDefault="004A3738" w:rsidP="00FA4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3C914" w14:textId="77777777" w:rsidR="004A3738" w:rsidRDefault="004A3738" w:rsidP="00FA4EF8">
      <w:pPr>
        <w:spacing w:after="0" w:line="240" w:lineRule="auto"/>
      </w:pPr>
      <w:r>
        <w:separator/>
      </w:r>
    </w:p>
  </w:footnote>
  <w:footnote w:type="continuationSeparator" w:id="0">
    <w:p w14:paraId="5F76F575" w14:textId="77777777" w:rsidR="004A3738" w:rsidRDefault="004A3738" w:rsidP="00FA4E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17CF6"/>
    <w:multiLevelType w:val="hybridMultilevel"/>
    <w:tmpl w:val="8E140810"/>
    <w:lvl w:ilvl="0" w:tplc="4CD87BB6">
      <w:start w:val="1"/>
      <w:numFmt w:val="bullet"/>
      <w:lvlText w:val=""/>
      <w:lvlJc w:val="center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05401668"/>
    <w:multiLevelType w:val="hybridMultilevel"/>
    <w:tmpl w:val="B30C4A98"/>
    <w:lvl w:ilvl="0" w:tplc="4CD87BB6">
      <w:start w:val="1"/>
      <w:numFmt w:val="bullet"/>
      <w:lvlText w:val=""/>
      <w:lvlJc w:val="center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221703D4"/>
    <w:multiLevelType w:val="hybridMultilevel"/>
    <w:tmpl w:val="1A1639B0"/>
    <w:lvl w:ilvl="0" w:tplc="04090003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20" w:hanging="360"/>
      </w:pPr>
      <w:rPr>
        <w:rFonts w:ascii="Wingdings" w:hAnsi="Wingdings" w:hint="default"/>
      </w:rPr>
    </w:lvl>
  </w:abstractNum>
  <w:abstractNum w:abstractNumId="3" w15:restartNumberingAfterBreak="0">
    <w:nsid w:val="252818E6"/>
    <w:multiLevelType w:val="hybridMultilevel"/>
    <w:tmpl w:val="0310F67E"/>
    <w:lvl w:ilvl="0" w:tplc="A12EE5CA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7D34822"/>
    <w:multiLevelType w:val="hybridMultilevel"/>
    <w:tmpl w:val="18303832"/>
    <w:lvl w:ilvl="0" w:tplc="4CD87BB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81081"/>
    <w:multiLevelType w:val="hybridMultilevel"/>
    <w:tmpl w:val="C82496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243762"/>
    <w:multiLevelType w:val="hybridMultilevel"/>
    <w:tmpl w:val="D788078C"/>
    <w:lvl w:ilvl="0" w:tplc="4CD87BB6">
      <w:start w:val="1"/>
      <w:numFmt w:val="bullet"/>
      <w:lvlText w:val=""/>
      <w:lvlJc w:val="center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57BA52D6"/>
    <w:multiLevelType w:val="hybridMultilevel"/>
    <w:tmpl w:val="2F04F1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F640AF"/>
    <w:multiLevelType w:val="hybridMultilevel"/>
    <w:tmpl w:val="519C35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F062C2E"/>
    <w:multiLevelType w:val="hybridMultilevel"/>
    <w:tmpl w:val="3BF6DE12"/>
    <w:lvl w:ilvl="0" w:tplc="4CD87BB6">
      <w:start w:val="1"/>
      <w:numFmt w:val="bullet"/>
      <w:lvlText w:val=""/>
      <w:lvlJc w:val="center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5FA807F9"/>
    <w:multiLevelType w:val="hybridMultilevel"/>
    <w:tmpl w:val="F2681024"/>
    <w:lvl w:ilvl="0" w:tplc="4CD87BB6">
      <w:start w:val="1"/>
      <w:numFmt w:val="bullet"/>
      <w:lvlText w:val=""/>
      <w:lvlJc w:val="center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1D56203"/>
    <w:multiLevelType w:val="hybridMultilevel"/>
    <w:tmpl w:val="42005010"/>
    <w:lvl w:ilvl="0" w:tplc="DDC686A8">
      <w:start w:val="1"/>
      <w:numFmt w:val="decimal"/>
      <w:lvlText w:val="%1."/>
      <w:lvlJc w:val="left"/>
      <w:pPr>
        <w:ind w:left="13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2" w15:restartNumberingAfterBreak="0">
    <w:nsid w:val="68986D6E"/>
    <w:multiLevelType w:val="hybridMultilevel"/>
    <w:tmpl w:val="3D72C6AA"/>
    <w:lvl w:ilvl="0" w:tplc="8D8CD29C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1D0463"/>
    <w:multiLevelType w:val="hybridMultilevel"/>
    <w:tmpl w:val="F0F0ABD0"/>
    <w:lvl w:ilvl="0" w:tplc="4CD87BB6">
      <w:start w:val="1"/>
      <w:numFmt w:val="bullet"/>
      <w:lvlText w:val=""/>
      <w:lvlJc w:val="center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C0C67C5"/>
    <w:multiLevelType w:val="hybridMultilevel"/>
    <w:tmpl w:val="9384BD38"/>
    <w:lvl w:ilvl="0" w:tplc="4CD87BB6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7D4582B"/>
    <w:multiLevelType w:val="hybridMultilevel"/>
    <w:tmpl w:val="FE5CDE10"/>
    <w:lvl w:ilvl="0" w:tplc="EA00C8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9114599"/>
    <w:multiLevelType w:val="hybridMultilevel"/>
    <w:tmpl w:val="738660BC"/>
    <w:lvl w:ilvl="0" w:tplc="4CD87BB6">
      <w:start w:val="1"/>
      <w:numFmt w:val="bullet"/>
      <w:lvlText w:val=""/>
      <w:lvlJc w:val="center"/>
      <w:pPr>
        <w:ind w:left="2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7" w15:restartNumberingAfterBreak="0">
    <w:nsid w:val="79F87AE2"/>
    <w:multiLevelType w:val="hybridMultilevel"/>
    <w:tmpl w:val="172AE94C"/>
    <w:lvl w:ilvl="0" w:tplc="04090003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8" w15:restartNumberingAfterBreak="0">
    <w:nsid w:val="7F8F5851"/>
    <w:multiLevelType w:val="hybridMultilevel"/>
    <w:tmpl w:val="9818706E"/>
    <w:lvl w:ilvl="0" w:tplc="8A7663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3"/>
  </w:num>
  <w:num w:numId="5">
    <w:abstractNumId w:val="7"/>
  </w:num>
  <w:num w:numId="6">
    <w:abstractNumId w:val="4"/>
  </w:num>
  <w:num w:numId="7">
    <w:abstractNumId w:val="16"/>
  </w:num>
  <w:num w:numId="8">
    <w:abstractNumId w:val="2"/>
  </w:num>
  <w:num w:numId="9">
    <w:abstractNumId w:val="6"/>
  </w:num>
  <w:num w:numId="10">
    <w:abstractNumId w:val="9"/>
  </w:num>
  <w:num w:numId="11">
    <w:abstractNumId w:val="14"/>
  </w:num>
  <w:num w:numId="12">
    <w:abstractNumId w:val="10"/>
  </w:num>
  <w:num w:numId="13">
    <w:abstractNumId w:val="0"/>
  </w:num>
  <w:num w:numId="14">
    <w:abstractNumId w:val="13"/>
  </w:num>
  <w:num w:numId="15">
    <w:abstractNumId w:val="1"/>
  </w:num>
  <w:num w:numId="16">
    <w:abstractNumId w:val="17"/>
  </w:num>
  <w:num w:numId="17">
    <w:abstractNumId w:val="18"/>
  </w:num>
  <w:num w:numId="18">
    <w:abstractNumId w:val="1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sLA0NzE3MzQwsTRW0lEKTi0uzszPAykwqQUADgPwXywAAAA="/>
  </w:docVars>
  <w:rsids>
    <w:rsidRoot w:val="00347C78"/>
    <w:rsid w:val="0003221B"/>
    <w:rsid w:val="000C20E7"/>
    <w:rsid w:val="001333C7"/>
    <w:rsid w:val="0027721F"/>
    <w:rsid w:val="002947C1"/>
    <w:rsid w:val="003027DB"/>
    <w:rsid w:val="00347C78"/>
    <w:rsid w:val="00375E02"/>
    <w:rsid w:val="003B26CA"/>
    <w:rsid w:val="004876A6"/>
    <w:rsid w:val="004A3738"/>
    <w:rsid w:val="00551A5F"/>
    <w:rsid w:val="005B5A05"/>
    <w:rsid w:val="007B5ABB"/>
    <w:rsid w:val="00841D5F"/>
    <w:rsid w:val="00861C03"/>
    <w:rsid w:val="00882D19"/>
    <w:rsid w:val="00910D92"/>
    <w:rsid w:val="00971F0E"/>
    <w:rsid w:val="009C1BC8"/>
    <w:rsid w:val="00A01F62"/>
    <w:rsid w:val="00A13F67"/>
    <w:rsid w:val="00BC4C3D"/>
    <w:rsid w:val="00BE3C31"/>
    <w:rsid w:val="00C13897"/>
    <w:rsid w:val="00C47C0D"/>
    <w:rsid w:val="00C605E6"/>
    <w:rsid w:val="00C80586"/>
    <w:rsid w:val="00D81940"/>
    <w:rsid w:val="00DB18BE"/>
    <w:rsid w:val="00EC6B04"/>
    <w:rsid w:val="00F037FD"/>
    <w:rsid w:val="00F34C61"/>
    <w:rsid w:val="00FA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75BD3"/>
  <w15:chartTrackingRefBased/>
  <w15:docId w15:val="{CC0B894C-95F8-453D-90C7-E3604EE17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EF8"/>
  </w:style>
  <w:style w:type="paragraph" w:styleId="Footer">
    <w:name w:val="footer"/>
    <w:basedOn w:val="Normal"/>
    <w:link w:val="FooterChar"/>
    <w:uiPriority w:val="99"/>
    <w:unhideWhenUsed/>
    <w:rsid w:val="00FA4E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EF8"/>
  </w:style>
  <w:style w:type="paragraph" w:styleId="ListParagraph">
    <w:name w:val="List Paragraph"/>
    <w:basedOn w:val="Normal"/>
    <w:uiPriority w:val="34"/>
    <w:qFormat/>
    <w:rsid w:val="00FA4E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C6B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B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3AE01-D8A3-4734-94C1-95779106B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Robertson</dc:creator>
  <cp:keywords/>
  <dc:description/>
  <cp:lastModifiedBy>Tammy Robertson</cp:lastModifiedBy>
  <cp:revision>7</cp:revision>
  <cp:lastPrinted>2020-10-13T18:03:00Z</cp:lastPrinted>
  <dcterms:created xsi:type="dcterms:W3CDTF">2020-10-08T17:38:00Z</dcterms:created>
  <dcterms:modified xsi:type="dcterms:W3CDTF">2020-10-15T16:02:00Z</dcterms:modified>
</cp:coreProperties>
</file>